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1449F96E" w:rsidR="0082018C" w:rsidRDefault="00390B3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9:00 </w:t>
      </w:r>
      <w:r w:rsidR="00751205">
        <w:rPr>
          <w:rFonts w:asciiTheme="minorHAnsi" w:eastAsiaTheme="minorHAnsi" w:hAnsiTheme="minorHAnsi" w:cstheme="minorHAnsi"/>
          <w:b/>
          <w:color w:val="000000" w:themeColor="text1"/>
        </w:rPr>
        <w:t xml:space="preserve">AM </w:t>
      </w:r>
      <w:bookmarkStart w:id="0" w:name="_GoBack"/>
      <w:bookmarkEnd w:id="0"/>
      <w:r>
        <w:rPr>
          <w:rFonts w:asciiTheme="minorHAnsi" w:eastAsiaTheme="minorHAnsi" w:hAnsiTheme="minorHAnsi" w:cstheme="minorHAnsi"/>
          <w:b/>
          <w:color w:val="000000" w:themeColor="text1"/>
        </w:rPr>
        <w:t>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September </w:t>
      </w:r>
      <w:r w:rsidR="004220F4">
        <w:rPr>
          <w:rFonts w:asciiTheme="minorHAnsi" w:eastAsiaTheme="minorHAnsi" w:hAnsiTheme="minorHAnsi" w:cstheme="minorHAnsi"/>
          <w:b/>
          <w:color w:val="000000" w:themeColor="text1"/>
        </w:rPr>
        <w:t>16, 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If you are an individual with a disability and need accomodations</w:t>
      </w:r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0E4A9F9A" w:rsidR="002E71D4" w:rsidRDefault="004220F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inalize Program Review Form Revisions</w:t>
      </w:r>
    </w:p>
    <w:p w14:paraId="5FD99283" w14:textId="6383ED37" w:rsidR="004220F4" w:rsidRDefault="004220F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 Survey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6FE19A6A" w14:textId="7C4702B6" w:rsidR="00E03492" w:rsidRDefault="00E03492" w:rsidP="00E0349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>
        <w:rPr>
          <w:rFonts w:asciiTheme="minorHAnsi" w:hAnsiTheme="minorHAnsi" w:cstheme="minorHAnsi"/>
          <w:b/>
          <w:color w:val="000000" w:themeColor="text1"/>
        </w:rPr>
        <w:t xml:space="preserve">Thursday September </w:t>
      </w:r>
      <w:r w:rsidR="00DA3C48">
        <w:rPr>
          <w:rFonts w:asciiTheme="minorHAnsi" w:hAnsiTheme="minorHAnsi" w:cstheme="minorHAnsi"/>
          <w:b/>
          <w:color w:val="000000" w:themeColor="text1"/>
        </w:rPr>
        <w:t>23</w:t>
      </w:r>
      <w:r>
        <w:rPr>
          <w:rFonts w:asciiTheme="minorHAnsi" w:hAnsiTheme="minorHAnsi" w:cstheme="minorHAnsi"/>
          <w:b/>
          <w:color w:val="000000" w:themeColor="text1"/>
        </w:rPr>
        <w:t>, 2021 - Zoom</w:t>
      </w:r>
    </w:p>
    <w:p w14:paraId="79EAF505" w14:textId="46A4CD24" w:rsidR="00C83BB6" w:rsidRPr="00C83BB6" w:rsidRDefault="00F43309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 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C3C31" w14:textId="77777777" w:rsidR="00882900" w:rsidRDefault="00882900" w:rsidP="003910FB">
      <w:r>
        <w:separator/>
      </w:r>
    </w:p>
  </w:endnote>
  <w:endnote w:type="continuationSeparator" w:id="0">
    <w:p w14:paraId="538144E2" w14:textId="77777777" w:rsidR="00882900" w:rsidRDefault="00882900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863B4" w14:textId="77777777" w:rsidR="00882900" w:rsidRDefault="00882900" w:rsidP="003910FB">
      <w:r>
        <w:separator/>
      </w:r>
    </w:p>
  </w:footnote>
  <w:footnote w:type="continuationSeparator" w:id="0">
    <w:p w14:paraId="4D337C0C" w14:textId="77777777" w:rsidR="00882900" w:rsidRDefault="00882900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0B39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20F4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A618A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1205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A3C48"/>
    <w:rsid w:val="00DC77E9"/>
    <w:rsid w:val="00DD0281"/>
    <w:rsid w:val="00DD4ECE"/>
    <w:rsid w:val="00DE34FF"/>
    <w:rsid w:val="00DE475D"/>
    <w:rsid w:val="00DE688B"/>
    <w:rsid w:val="00DF24BF"/>
    <w:rsid w:val="00DF6E2D"/>
    <w:rsid w:val="00E03492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7EAD72-D899-4D9D-A74C-593B2DE6DA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8EB1B-A9D2-49A0-A027-C49002D97C72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1784a714-1cd7-4280-9517-47dc47a627c2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2D5576C-D22D-45E7-9533-B937BE0BF4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3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7</cp:revision>
  <cp:lastPrinted>2018-09-19T19:35:00Z</cp:lastPrinted>
  <dcterms:created xsi:type="dcterms:W3CDTF">2021-09-09T22:18:00Z</dcterms:created>
  <dcterms:modified xsi:type="dcterms:W3CDTF">2021-09-2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